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eveloping-to-a-bungalow"/>
    <w:p>
      <w:pPr>
        <w:pStyle w:val="Heading3"/>
      </w:pPr>
      <w:r>
        <w:t xml:space="preserve">Redeveloping to a Bungalow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p>
      <w:pPr>
        <w:pStyle w:val="BodyText"/>
      </w:pPr>
      <w:r>
        <w:t xml:space="preserve">Outside GCBA, the redevelopment of other housing forms to Bungalows may be considered under the following cond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a Semi-detached to a Bungalow</w:t>
      </w:r>
    </w:p>
    <w:p>
      <w:pPr>
        <w:pStyle w:val="Compact"/>
        <w:numPr>
          <w:ilvl w:val="1"/>
          <w:numId w:val="1002"/>
        </w:numPr>
      </w:pPr>
      <w:r>
        <w:t xml:space="preserve">It complies with the minimum plot size of 400sqm and plot width of 10m, and</w:t>
      </w:r>
    </w:p>
    <w:p>
      <w:pPr>
        <w:pStyle w:val="Compact"/>
        <w:numPr>
          <w:ilvl w:val="1"/>
          <w:numId w:val="1002"/>
        </w:numPr>
      </w:pPr>
      <w:r>
        <w:t xml:space="preserve">The left behind (or remaining) semi-detached unit is capable of being redeveloped into a new bungalow in the future (minimum plot size of 400sqm, plot width of 10m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m a Terrace House to a Bungalow</w:t>
      </w:r>
    </w:p>
    <w:p>
      <w:pPr>
        <w:pStyle w:val="Compact"/>
        <w:numPr>
          <w:ilvl w:val="1"/>
          <w:numId w:val="1004"/>
        </w:numPr>
      </w:pPr>
      <w:r>
        <w:t xml:space="preserve">It complies with the minimum plot width of 10m and plot size of 400sqm, and</w:t>
      </w:r>
    </w:p>
    <w:p>
      <w:pPr>
        <w:pStyle w:val="Compact"/>
        <w:numPr>
          <w:ilvl w:val="1"/>
          <w:numId w:val="1004"/>
        </w:numPr>
      </w:pPr>
      <w:r>
        <w:t xml:space="preserve">The adjoining terrace house qualifies to become a new corner terrace unit in future (minimum plot size of 200sqm and plot width of 8m)</w:t>
      </w:r>
    </w:p>
    <w:bookmarkEnd w:id="20"/>
    <w:bookmarkStart w:id="22" w:name="column_0_right_1_txtTitle"/>
    <w:bookmarkStart w:id="21" w:name="illustrated-examples"/>
    <w:p>
      <w:pPr>
        <w:pStyle w:val="Heading3"/>
      </w:pPr>
      <w:r>
        <w:t xml:space="preserve">Illustrated Examples</w:t>
      </w:r>
    </w:p>
    <w:bookmarkEnd w:id="21"/>
    <w:bookmarkEnd w:id="22"/>
    <w:p>
      <w:pPr>
        <w:pStyle w:val="FirstParagraph"/>
      </w:pPr>
      <w:hyperlink w:anchor="GCB"/>
    </w:p>
    <w:p>
      <w:pPr>
        <w:pStyle w:val="BodyText"/>
      </w:pPr>
      <w:r>
        <w:t xml:space="preserve">Redevelopment of Good Class Bungalow Plot</w:t>
      </w:r>
    </w:p>
    <w:bookmarkStart w:id="27" w:name="GCB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https://www.ura.gov.sg/-/media/Corporate/Guidelines/Development-control/Redevelopment/LH_Fig6_Redevelopment_A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is an existing infill bungalow plot that is deficient in plot size (less than 1,400sqm)</w:t>
            </w:r>
            <w:r>
              <w:br/>
            </w:r>
            <w:r>
              <w:br/>
            </w:r>
            <w:r>
              <w:t xml:space="preserve">B may redevelop into a good class bungalow subject to compliance with good class bungalow guidelines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https://www.ura.gov.sg/-/media/Corporate/Guidelines/Development-control/Redevelopment/LH_Fig6_Redevelopment_C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amalgamated plot area is 4,100sqm. One of the new bungalow plots is less than 1,400sqm after subdivision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https://www.ura.gov.sg/-/media/Corporate/Guidelines/Development-control/Redevelopment/LH_Fig6_Redevelopment_F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proposed site area of each new bungalow plots A &amp; B, is 1,400sqm. The site area of Plot C is less than 1,400sqm after vesting of land for road widening. Such land subdivision may be allowed provided that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not more than 1 newly created plot is deficient in plot size after vesting of land; and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the deviation from minimum plot size shall not be more than 10%.</w:t>
            </w:r>
          </w:p>
        </w:tc>
      </w:tr>
    </w:tbl>
    <w:bookmarkStart w:id="26" w:name="GCB1"/>
    <w:bookmarkEnd w:id="26"/>
    <w:bookmarkEnd w:id="27"/>
    <w:p>
      <w:pPr>
        <w:pStyle w:val="FirstParagraph"/>
      </w:pPr>
      <w:hyperlink w:anchor="Semi-Detached"/>
    </w:p>
    <w:p>
      <w:pPr>
        <w:pStyle w:val="BodyText"/>
      </w:pPr>
      <w:r>
        <w:t xml:space="preserve">Redevelopment of Existing Semi-detached House to Bungalow or Semi-detached House</w:t>
      </w:r>
    </w:p>
    <w:bookmarkStart w:id="36" w:name="Semi-Detached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https://www.ura.gov.sg/-/media/Corporate/Guidelines/Development-control/Redevelopment/LH_Fig171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is not large enough for a standard bungalow. House B shall not be allowed to break away and be redeveloped into a bungalow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https://www.ura.gov.sg/-/media/Corporate/Guidelines/Development-control/Redevelopment/LH_Fig171_Redevelopment_A2_A.jpg?h=876&amp;w=2201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may redevelop into a semi-detached house and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https://www.ura.gov.sg/-/media/Corporate/Guidelines/Development-control/Redevelopment/LH_Fig171_Redevelopment_C1_A.jpg?h=876&amp;w=2580</w:t>
              </w:r>
            </w:hyperlink>
            <w:r>
              <w:br/>
            </w:r>
            <w:r>
              <w:br/>
            </w:r>
            <w:hyperlink r:id="rId31">
              <w:r>
                <w:rPr>
                  <w:rStyle w:val="Hyperlink"/>
                </w:rPr>
                <w:t xml:space="preserve">https://www.ura.gov.sg/-/media/Corporate/Guidelines/Development-control/Redevelopment/LH_Fig171_Redevelopment_C2_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House B may redevelop into a bungalow or a pair of semi-detached houses (in a semi-detached area).</w:t>
            </w:r>
            <w:r>
              <w:br/>
            </w:r>
            <w:r>
              <w:br/>
            </w:r>
            <w:r>
              <w:t xml:space="preserve">In a mixed landed area, House B may redevelop into a bungalow, a pair of semi-detached houses or 3 terrace houses.</w:t>
            </w:r>
            <w:r>
              <w:br/>
            </w:r>
            <w:r>
              <w:br/>
            </w:r>
            <w:r>
              <w:t xml:space="preserve">Owner of House B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p>
      <w:pPr>
        <w:pStyle w:val="FirstParagraph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https://www.ura.gov.sg/-/media/Corporate/Guidelines/Development-control/Redevelopment/LH_Fig175_Redevelopment_A_N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a semi-detached house and a bungalow because it would create a new blank wall at the common boundary with A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https://www.ura.gov.sg/-/media/Corporate/Guidelines/Development-control/Redevelopment/LH_Fig175_Redevelopment_A_N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B shall not be allowed to redevelop into a semi-detached house and a bungalow because it would create a new blank wall at the common boundary with A if A breaks away and redevelops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https://www.ura.gov.sg/-/media/Corporate/Guidelines/Development-control/Redevelopment/LH_Fig174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2 terrace houses because A is a semi-detached house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https://www.ura.gov.sg/-/media/Corporate/Guidelines/Development-control/Redevelopment/LH_Fig174_Redevelopment_A2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joint redevelopment by both A and B into 4 terrace houses may be allowed.</w:t>
            </w:r>
          </w:p>
        </w:tc>
      </w:tr>
    </w:tbl>
    <w:bookmarkStart w:id="35" w:name="Semi-Detached1"/>
    <w:bookmarkEnd w:id="35"/>
    <w:bookmarkEnd w:id="36"/>
    <w:p>
      <w:pPr>
        <w:pStyle w:val="BodyText"/>
      </w:pPr>
      <w:hyperlink w:anchor="Terrace"/>
    </w:p>
    <w:p>
      <w:pPr>
        <w:pStyle w:val="BodyText"/>
      </w:pPr>
      <w:r>
        <w:t xml:space="preserve">Redevelopment of Existing Intermediate Terrace House to Bungalow, Semi-detached and Corner Terrace</w:t>
      </w:r>
    </w:p>
    <w:bookmarkStart w:id="42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https://www.ura.gov.sg/-/media/Corporate/Guidelines/Development-control/Redevelopment/LH_Fig172_Redevelopment_A1_A.jpg</w:t>
              </w:r>
            </w:hyperlink>
            <w:r>
              <w:br/>
            </w:r>
            <w:r>
              <w:br/>
            </w:r>
            <w:hyperlink r:id="rId38">
              <w:r>
                <w:rPr>
                  <w:rStyle w:val="Hyperlink"/>
                </w:rPr>
                <w:t xml:space="preserve">https://www.ura.gov.sg/-/media/Corporate/Guidelines/Development-control/Redevelopment/LH_Fig172_Redevelopment_A2_A.jpg?h=876&amp;w=2906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can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https://www.ura.gov.sg/-/media/Corporate/Guidelines/Development-control/Redevelopment/LH_Fig172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https://www.ura.gov.sg/-/media/Corporate/Guidelines/Development-control/Redevelopment/LH_Fig173_Redevelopment_B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 D may redevelop into a corner terrace house as it has sufficient plot size and plot width and Plot E has sufficient plot size and plot width to redevelop into a bungalow or a pair of semi-detached houses.</w:t>
            </w:r>
            <w:r>
              <w:br/>
            </w:r>
            <w:r>
              <w:br/>
            </w:r>
            <w:r>
              <w:t xml:space="preserve">Owner of House D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bookmarkStart w:id="41" w:name="Terrace1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8 April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ura.gov.sg/-/media/Corporate/Guidelines/Development-control/Redevelopment/LH_Fig171_Redevelopment_A1_NA.jpg" TargetMode="External" /><Relationship Type="http://schemas.openxmlformats.org/officeDocument/2006/relationships/hyperlink" Id="rId29" Target="https://www.ura.gov.sg/-/media/Corporate/Guidelines/Development-control/Redevelopment/LH_Fig171_Redevelopment_A2_A.jpg?h=876&amp;w=2201" TargetMode="External" /><Relationship Type="http://schemas.openxmlformats.org/officeDocument/2006/relationships/hyperlink" Id="rId30" Target="https://www.ura.gov.sg/-/media/Corporate/Guidelines/Development-control/Redevelopment/LH_Fig171_Redevelopment_C1_A.jpg?h=876&amp;w=2580" TargetMode="External" /><Relationship Type="http://schemas.openxmlformats.org/officeDocument/2006/relationships/hyperlink" Id="rId31" Target="https://www.ura.gov.sg/-/media/Corporate/Guidelines/Development-control/Redevelopment/LH_Fig171_Redevelopment_C2_A.jpg?h=876&amp;w=2580" TargetMode="External" /><Relationship Type="http://schemas.openxmlformats.org/officeDocument/2006/relationships/hyperlink" Id="rId37" Target="https://www.ura.gov.sg/-/media/Corporate/Guidelines/Development-control/Redevelopment/LH_Fig172_Redevelopment_A1_A.jpg" TargetMode="External" /><Relationship Type="http://schemas.openxmlformats.org/officeDocument/2006/relationships/hyperlink" Id="rId38" Target="https://www.ura.gov.sg/-/media/Corporate/Guidelines/Development-control/Redevelopment/LH_Fig172_Redevelopment_A2_A.jpg?h=876&amp;w=2906" TargetMode="External" /><Relationship Type="http://schemas.openxmlformats.org/officeDocument/2006/relationships/hyperlink" Id="rId39" Target="https://www.ura.gov.sg/-/media/Corporate/Guidelines/Development-control/Redevelopment/LH_Fig172_Redevelopment_B_NA.jpg" TargetMode="External" /><Relationship Type="http://schemas.openxmlformats.org/officeDocument/2006/relationships/hyperlink" Id="rId40" Target="https://www.ura.gov.sg/-/media/Corporate/Guidelines/Development-control/Redevelopment/LH_Fig173_Redevelopment_B_A.jpg" TargetMode="External" /><Relationship Type="http://schemas.openxmlformats.org/officeDocument/2006/relationships/hyperlink" Id="rId33" Target="https://www.ura.gov.sg/-/media/Corporate/Guidelines/Development-control/Redevelopment/LH_Fig174_Redevelopment_A1_NA.jpg" TargetMode="External" /><Relationship Type="http://schemas.openxmlformats.org/officeDocument/2006/relationships/hyperlink" Id="rId34" Target="https://www.ura.gov.sg/-/media/Corporate/Guidelines/Development-control/Redevelopment/LH_Fig174_Redevelopment_A2_A.jpg" TargetMode="External" /><Relationship Type="http://schemas.openxmlformats.org/officeDocument/2006/relationships/hyperlink" Id="rId32" Target="https://www.ura.gov.sg/-/media/Corporate/Guidelines/Development-control/Redevelopment/LH_Fig175_Redevelopment_A_NA.jpg?h=876&amp;w=2580" TargetMode="External" /><Relationship Type="http://schemas.openxmlformats.org/officeDocument/2006/relationships/hyperlink" Id="rId23" Target="https://www.ura.gov.sg/-/media/Corporate/Guidelines/Development-control/Redevelopment/LH_Fig6_Redevelopment_A_A.jpg" TargetMode="External" /><Relationship Type="http://schemas.openxmlformats.org/officeDocument/2006/relationships/hyperlink" Id="rId24" Target="https://www.ura.gov.sg/-/media/Corporate/Guidelines/Development-control/Redevelopment/LH_Fig6_Redevelopment_C_NA.jpg" TargetMode="External" /><Relationship Type="http://schemas.openxmlformats.org/officeDocument/2006/relationships/hyperlink" Id="rId25" Target="https://www.ura.gov.sg/-/media/Corporate/Guidelines/Development-control/Redevelopment/LH_Fig6_Redevelopment_F_A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ura.gov.sg/-/media/Corporate/Guidelines/Development-control/Redevelopment/LH_Fig171_Redevelopment_A1_NA.jpg" TargetMode="External" /><Relationship Type="http://schemas.openxmlformats.org/officeDocument/2006/relationships/hyperlink" Id="rId29" Target="https://www.ura.gov.sg/-/media/Corporate/Guidelines/Development-control/Redevelopment/LH_Fig171_Redevelopment_A2_A.jpg?h=876&amp;w=2201" TargetMode="External" /><Relationship Type="http://schemas.openxmlformats.org/officeDocument/2006/relationships/hyperlink" Id="rId30" Target="https://www.ura.gov.sg/-/media/Corporate/Guidelines/Development-control/Redevelopment/LH_Fig171_Redevelopment_C1_A.jpg?h=876&amp;w=2580" TargetMode="External" /><Relationship Type="http://schemas.openxmlformats.org/officeDocument/2006/relationships/hyperlink" Id="rId31" Target="https://www.ura.gov.sg/-/media/Corporate/Guidelines/Development-control/Redevelopment/LH_Fig171_Redevelopment_C2_A.jpg?h=876&amp;w=2580" TargetMode="External" /><Relationship Type="http://schemas.openxmlformats.org/officeDocument/2006/relationships/hyperlink" Id="rId37" Target="https://www.ura.gov.sg/-/media/Corporate/Guidelines/Development-control/Redevelopment/LH_Fig172_Redevelopment_A1_A.jpg" TargetMode="External" /><Relationship Type="http://schemas.openxmlformats.org/officeDocument/2006/relationships/hyperlink" Id="rId38" Target="https://www.ura.gov.sg/-/media/Corporate/Guidelines/Development-control/Redevelopment/LH_Fig172_Redevelopment_A2_A.jpg?h=876&amp;w=2906" TargetMode="External" /><Relationship Type="http://schemas.openxmlformats.org/officeDocument/2006/relationships/hyperlink" Id="rId39" Target="https://www.ura.gov.sg/-/media/Corporate/Guidelines/Development-control/Redevelopment/LH_Fig172_Redevelopment_B_NA.jpg" TargetMode="External" /><Relationship Type="http://schemas.openxmlformats.org/officeDocument/2006/relationships/hyperlink" Id="rId40" Target="https://www.ura.gov.sg/-/media/Corporate/Guidelines/Development-control/Redevelopment/LH_Fig173_Redevelopment_B_A.jpg" TargetMode="External" /><Relationship Type="http://schemas.openxmlformats.org/officeDocument/2006/relationships/hyperlink" Id="rId33" Target="https://www.ura.gov.sg/-/media/Corporate/Guidelines/Development-control/Redevelopment/LH_Fig174_Redevelopment_A1_NA.jpg" TargetMode="External" /><Relationship Type="http://schemas.openxmlformats.org/officeDocument/2006/relationships/hyperlink" Id="rId34" Target="https://www.ura.gov.sg/-/media/Corporate/Guidelines/Development-control/Redevelopment/LH_Fig174_Redevelopment_A2_A.jpg" TargetMode="External" /><Relationship Type="http://schemas.openxmlformats.org/officeDocument/2006/relationships/hyperlink" Id="rId32" Target="https://www.ura.gov.sg/-/media/Corporate/Guidelines/Development-control/Redevelopment/LH_Fig175_Redevelopment_A_NA.jpg?h=876&amp;w=2580" TargetMode="External" /><Relationship Type="http://schemas.openxmlformats.org/officeDocument/2006/relationships/hyperlink" Id="rId23" Target="https://www.ura.gov.sg/-/media/Corporate/Guidelines/Development-control/Redevelopment/LH_Fig6_Redevelopment_A_A.jpg" TargetMode="External" /><Relationship Type="http://schemas.openxmlformats.org/officeDocument/2006/relationships/hyperlink" Id="rId24" Target="https://www.ura.gov.sg/-/media/Corporate/Guidelines/Development-control/Redevelopment/LH_Fig6_Redevelopment_C_NA.jpg" TargetMode="External" /><Relationship Type="http://schemas.openxmlformats.org/officeDocument/2006/relationships/hyperlink" Id="rId25" Target="https://www.ura.gov.sg/-/media/Corporate/Guidelines/Development-control/Redevelopment/LH_Fig6_Redevelopment_F_A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1Z</dcterms:created>
  <dcterms:modified xsi:type="dcterms:W3CDTF">2024-05-23T0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